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324" w:type="pct"/>
        <w:jc w:val="center"/>
        <w:tblLayout w:type="fixed"/>
        <w:tblLook w:val="0000" w:firstRow="0" w:lastRow="0" w:firstColumn="0" w:lastColumn="0" w:noHBand="0" w:noVBand="0"/>
      </w:tblPr>
      <w:tblGrid>
        <w:gridCol w:w="2520"/>
        <w:gridCol w:w="4490"/>
        <w:gridCol w:w="145"/>
        <w:gridCol w:w="4345"/>
      </w:tblGrid>
      <w:tr w:rsidR="00C8483D" w:rsidRPr="00663F21" w14:paraId="0452E4DA" w14:textId="77777777" w:rsidTr="00C8483D">
        <w:trPr>
          <w:trHeight w:val="811"/>
          <w:jc w:val="center"/>
        </w:trPr>
        <w:tc>
          <w:tcPr>
            <w:tcW w:w="5000" w:type="pct"/>
            <w:gridSpan w:val="4"/>
            <w:tcBorders>
              <w:top w:val="nil"/>
              <w:left w:val="nil"/>
              <w:right w:val="nil"/>
            </w:tcBorders>
            <w:shd w:val="clear" w:color="auto" w:fill="auto"/>
            <w:vAlign w:val="center"/>
          </w:tcPr>
          <w:p w14:paraId="29357EEC" w14:textId="12E049AA" w:rsidR="00C8483D" w:rsidRPr="00C8483D" w:rsidRDefault="00C8483D" w:rsidP="00C8483D">
            <w:pPr>
              <w:spacing w:line="360" w:lineRule="auto"/>
              <w:jc w:val="center"/>
            </w:pPr>
            <w:bookmarkStart w:id="0" w:name="_Toc501359804"/>
            <w:r w:rsidRPr="00663F21">
              <w:t>STANDARD OPERATING PROCEDURE</w:t>
            </w:r>
            <w:bookmarkEnd w:id="0"/>
            <w:r>
              <w:t>-SODIUM HYDROXIDE</w:t>
            </w:r>
          </w:p>
        </w:tc>
      </w:tr>
      <w:tr w:rsidR="00663F21" w:rsidRPr="00663F21" w14:paraId="41EB00CC" w14:textId="77777777" w:rsidTr="00DD259D">
        <w:trPr>
          <w:trHeight w:val="811"/>
          <w:jc w:val="center"/>
        </w:trPr>
        <w:tc>
          <w:tcPr>
            <w:tcW w:w="5000" w:type="pct"/>
            <w:gridSpan w:val="4"/>
            <w:shd w:val="clear" w:color="auto" w:fill="EAF1DD"/>
            <w:vAlign w:val="center"/>
          </w:tcPr>
          <w:p w14:paraId="53AD7EEC" w14:textId="77777777" w:rsidR="00663F21" w:rsidRPr="00663F21" w:rsidRDefault="00663F21" w:rsidP="00663F21">
            <w:pPr>
              <w:spacing w:line="360" w:lineRule="auto"/>
              <w:rPr>
                <w:b/>
                <w:bCs/>
              </w:rPr>
            </w:pPr>
            <w:r w:rsidRPr="00663F21">
              <w:rPr>
                <w:b/>
                <w:bCs/>
              </w:rPr>
              <w:t>CONTACT INFORMATION</w:t>
            </w:r>
          </w:p>
        </w:tc>
      </w:tr>
      <w:tr w:rsidR="00663F21" w:rsidRPr="00663F21" w14:paraId="5E17A593" w14:textId="77777777" w:rsidTr="00DD259D">
        <w:trPr>
          <w:trHeight w:val="283"/>
          <w:jc w:val="center"/>
        </w:trPr>
        <w:tc>
          <w:tcPr>
            <w:tcW w:w="1096" w:type="pct"/>
          </w:tcPr>
          <w:p w14:paraId="6F8A5C83" w14:textId="77777777" w:rsidR="00663F21" w:rsidRPr="00663F21" w:rsidRDefault="00663F21" w:rsidP="00663F21">
            <w:pPr>
              <w:spacing w:line="360" w:lineRule="auto"/>
              <w:rPr>
                <w:b/>
              </w:rPr>
            </w:pPr>
            <w:r w:rsidRPr="00663F21">
              <w:rPr>
                <w:b/>
              </w:rPr>
              <w:t>Location</w:t>
            </w:r>
          </w:p>
        </w:tc>
        <w:tc>
          <w:tcPr>
            <w:tcW w:w="2015" w:type="pct"/>
            <w:gridSpan w:val="2"/>
          </w:tcPr>
          <w:p w14:paraId="2A0BF598" w14:textId="77777777" w:rsidR="00663F21" w:rsidRPr="00663F21" w:rsidRDefault="00663F21" w:rsidP="00663F21">
            <w:pPr>
              <w:spacing w:line="360" w:lineRule="auto"/>
              <w:rPr>
                <w:bCs/>
              </w:rPr>
            </w:pPr>
            <w:r w:rsidRPr="00663F21">
              <w:rPr>
                <w:bCs/>
              </w:rPr>
              <w:t>Building:</w:t>
            </w:r>
          </w:p>
        </w:tc>
        <w:tc>
          <w:tcPr>
            <w:tcW w:w="1889" w:type="pct"/>
          </w:tcPr>
          <w:p w14:paraId="27D98031" w14:textId="77777777" w:rsidR="00663F21" w:rsidRPr="00663F21" w:rsidRDefault="00663F21" w:rsidP="00663F21">
            <w:pPr>
              <w:spacing w:line="360" w:lineRule="auto"/>
              <w:rPr>
                <w:bCs/>
              </w:rPr>
            </w:pPr>
            <w:r w:rsidRPr="00663F21">
              <w:rPr>
                <w:bCs/>
              </w:rPr>
              <w:t>Room:</w:t>
            </w:r>
          </w:p>
        </w:tc>
      </w:tr>
      <w:tr w:rsidR="00663F21" w:rsidRPr="00663F21" w14:paraId="36996329" w14:textId="77777777" w:rsidTr="00DD259D">
        <w:trPr>
          <w:trHeight w:val="283"/>
          <w:jc w:val="center"/>
        </w:trPr>
        <w:tc>
          <w:tcPr>
            <w:tcW w:w="1096" w:type="pct"/>
          </w:tcPr>
          <w:p w14:paraId="4C37E712" w14:textId="77777777" w:rsidR="00663F21" w:rsidRPr="00663F21" w:rsidRDefault="00663F21" w:rsidP="00663F21">
            <w:pPr>
              <w:spacing w:line="360" w:lineRule="auto"/>
              <w:rPr>
                <w:b/>
              </w:rPr>
            </w:pPr>
            <w:r w:rsidRPr="00663F21">
              <w:rPr>
                <w:b/>
              </w:rPr>
              <w:t>Street Address:</w:t>
            </w:r>
          </w:p>
        </w:tc>
        <w:tc>
          <w:tcPr>
            <w:tcW w:w="3904" w:type="pct"/>
            <w:gridSpan w:val="3"/>
          </w:tcPr>
          <w:p w14:paraId="17A8823F" w14:textId="77777777" w:rsidR="00663F21" w:rsidRPr="00663F21" w:rsidRDefault="00663F21" w:rsidP="00663F21">
            <w:pPr>
              <w:spacing w:line="360" w:lineRule="auto"/>
              <w:rPr>
                <w:bCs/>
              </w:rPr>
            </w:pPr>
          </w:p>
        </w:tc>
      </w:tr>
      <w:tr w:rsidR="00663F21" w:rsidRPr="00663F21" w14:paraId="2E9FC865" w14:textId="77777777" w:rsidTr="00DD259D">
        <w:trPr>
          <w:trHeight w:val="283"/>
          <w:jc w:val="center"/>
        </w:trPr>
        <w:tc>
          <w:tcPr>
            <w:tcW w:w="1096" w:type="pct"/>
            <w:vMerge w:val="restart"/>
          </w:tcPr>
          <w:p w14:paraId="357DDF2E" w14:textId="77777777" w:rsidR="00663F21" w:rsidRPr="00663F21" w:rsidRDefault="00663F21" w:rsidP="00663F21">
            <w:pPr>
              <w:spacing w:line="360" w:lineRule="auto"/>
              <w:rPr>
                <w:b/>
              </w:rPr>
            </w:pPr>
            <w:r w:rsidRPr="00663F21">
              <w:rPr>
                <w:b/>
              </w:rPr>
              <w:t>Lab Safety Contact:</w:t>
            </w:r>
          </w:p>
        </w:tc>
        <w:tc>
          <w:tcPr>
            <w:tcW w:w="3904" w:type="pct"/>
            <w:gridSpan w:val="3"/>
          </w:tcPr>
          <w:p w14:paraId="38E7C5E6" w14:textId="77777777" w:rsidR="00663F21" w:rsidRPr="00663F21" w:rsidRDefault="00663F21" w:rsidP="00663F21">
            <w:pPr>
              <w:spacing w:line="360" w:lineRule="auto"/>
              <w:rPr>
                <w:bCs/>
              </w:rPr>
            </w:pPr>
            <w:r w:rsidRPr="00663F21">
              <w:rPr>
                <w:bCs/>
              </w:rPr>
              <w:t>Name:</w:t>
            </w:r>
          </w:p>
        </w:tc>
      </w:tr>
      <w:tr w:rsidR="00663F21" w:rsidRPr="00663F21" w14:paraId="000ED91E" w14:textId="77777777" w:rsidTr="00DD259D">
        <w:trPr>
          <w:trHeight w:val="283"/>
          <w:jc w:val="center"/>
        </w:trPr>
        <w:tc>
          <w:tcPr>
            <w:tcW w:w="1096" w:type="pct"/>
            <w:vMerge/>
          </w:tcPr>
          <w:p w14:paraId="42D79B3D" w14:textId="77777777" w:rsidR="00663F21" w:rsidRPr="00663F21" w:rsidRDefault="00663F21" w:rsidP="00663F21">
            <w:pPr>
              <w:spacing w:line="360" w:lineRule="auto"/>
              <w:rPr>
                <w:b/>
              </w:rPr>
            </w:pPr>
          </w:p>
        </w:tc>
        <w:tc>
          <w:tcPr>
            <w:tcW w:w="1952" w:type="pct"/>
          </w:tcPr>
          <w:p w14:paraId="646B571D" w14:textId="77777777" w:rsidR="00663F21" w:rsidRPr="00663F21" w:rsidRDefault="00663F21" w:rsidP="00663F21">
            <w:pPr>
              <w:spacing w:line="360" w:lineRule="auto"/>
              <w:rPr>
                <w:bCs/>
              </w:rPr>
            </w:pPr>
            <w:r w:rsidRPr="00663F21">
              <w:rPr>
                <w:bCs/>
              </w:rPr>
              <w:t>Lab Phone:</w:t>
            </w:r>
          </w:p>
        </w:tc>
        <w:tc>
          <w:tcPr>
            <w:tcW w:w="1952" w:type="pct"/>
            <w:gridSpan w:val="2"/>
          </w:tcPr>
          <w:p w14:paraId="04F9D937" w14:textId="77777777" w:rsidR="00663F21" w:rsidRPr="00663F21" w:rsidRDefault="00663F21" w:rsidP="00663F21">
            <w:pPr>
              <w:spacing w:line="360" w:lineRule="auto"/>
              <w:rPr>
                <w:bCs/>
              </w:rPr>
            </w:pPr>
            <w:r w:rsidRPr="00663F21">
              <w:rPr>
                <w:bCs/>
              </w:rPr>
              <w:t>Office Phone:</w:t>
            </w:r>
          </w:p>
        </w:tc>
      </w:tr>
      <w:tr w:rsidR="00663F21" w:rsidRPr="00663F21" w14:paraId="13DA0A90" w14:textId="77777777" w:rsidTr="00DD259D">
        <w:trPr>
          <w:trHeight w:val="283"/>
          <w:jc w:val="center"/>
        </w:trPr>
        <w:tc>
          <w:tcPr>
            <w:tcW w:w="1096" w:type="pct"/>
          </w:tcPr>
          <w:p w14:paraId="54AC07F9" w14:textId="77777777" w:rsidR="00663F21" w:rsidRPr="00663F21" w:rsidRDefault="00663F21" w:rsidP="00663F21">
            <w:pPr>
              <w:spacing w:line="360" w:lineRule="auto"/>
              <w:rPr>
                <w:b/>
              </w:rPr>
            </w:pPr>
            <w:r w:rsidRPr="00663F21">
              <w:rPr>
                <w:b/>
              </w:rPr>
              <w:t>Emergency Contact</w:t>
            </w:r>
          </w:p>
        </w:tc>
        <w:tc>
          <w:tcPr>
            <w:tcW w:w="1952" w:type="pct"/>
          </w:tcPr>
          <w:p w14:paraId="66BABE83" w14:textId="77777777" w:rsidR="00663F21" w:rsidRPr="00663F21" w:rsidRDefault="00663F21" w:rsidP="00663F21">
            <w:pPr>
              <w:spacing w:line="360" w:lineRule="auto"/>
              <w:rPr>
                <w:bCs/>
              </w:rPr>
            </w:pPr>
            <w:r w:rsidRPr="00663F21">
              <w:rPr>
                <w:bCs/>
              </w:rPr>
              <w:t>Name:</w:t>
            </w:r>
          </w:p>
        </w:tc>
        <w:tc>
          <w:tcPr>
            <w:tcW w:w="1952" w:type="pct"/>
            <w:gridSpan w:val="2"/>
          </w:tcPr>
          <w:p w14:paraId="252B9403" w14:textId="77777777" w:rsidR="00663F21" w:rsidRPr="00663F21" w:rsidRDefault="00663F21" w:rsidP="00663F21">
            <w:pPr>
              <w:spacing w:line="360" w:lineRule="auto"/>
              <w:rPr>
                <w:bCs/>
              </w:rPr>
            </w:pPr>
            <w:r w:rsidRPr="00663F21">
              <w:rPr>
                <w:bCs/>
              </w:rPr>
              <w:t>Phone:</w:t>
            </w:r>
          </w:p>
        </w:tc>
      </w:tr>
      <w:tr w:rsidR="00386CCE" w:rsidRPr="00663F21" w14:paraId="14BC650A" w14:textId="77777777" w:rsidTr="00386CCE">
        <w:trPr>
          <w:trHeight w:val="283"/>
          <w:jc w:val="center"/>
        </w:trPr>
        <w:tc>
          <w:tcPr>
            <w:tcW w:w="5000" w:type="pct"/>
            <w:gridSpan w:val="4"/>
            <w:shd w:val="clear" w:color="auto" w:fill="E2EFD9" w:themeFill="accent6" w:themeFillTint="33"/>
          </w:tcPr>
          <w:p w14:paraId="2ED3F720"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6ED89877" w14:textId="77777777" w:rsidTr="00386CCE">
        <w:trPr>
          <w:trHeight w:val="283"/>
          <w:jc w:val="center"/>
        </w:trPr>
        <w:tc>
          <w:tcPr>
            <w:tcW w:w="5000" w:type="pct"/>
            <w:gridSpan w:val="4"/>
          </w:tcPr>
          <w:p w14:paraId="1A7CDF04" w14:textId="77777777" w:rsidR="00386CCE" w:rsidRPr="00663F21" w:rsidRDefault="00386CCE" w:rsidP="00386CCE">
            <w:pPr>
              <w:spacing w:line="360" w:lineRule="auto"/>
            </w:pPr>
            <w:r w:rsidRPr="00663F21">
              <w:t>Indicate which type of Standard Operating Procedure applies</w:t>
            </w:r>
          </w:p>
          <w:p w14:paraId="438460A3" w14:textId="77777777" w:rsidR="00386CCE" w:rsidRPr="00663F21" w:rsidRDefault="003B0DC2"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487C324B" w14:textId="77777777" w:rsidR="00386CCE" w:rsidRDefault="003B0DC2" w:rsidP="00E56AAF">
            <w:pPr>
              <w:spacing w:line="360" w:lineRule="auto"/>
            </w:pPr>
            <w:sdt>
              <w:sdtPr>
                <w:id w:val="-603646219"/>
                <w14:checkbox>
                  <w14:checked w14:val="1"/>
                  <w14:checkedState w14:val="2612" w14:font="MS Gothic"/>
                  <w14:uncheckedState w14:val="2610" w14:font="MS Gothic"/>
                </w14:checkbox>
              </w:sdtPr>
              <w:sdtEndPr/>
              <w:sdtContent>
                <w:r w:rsidR="0081197A">
                  <w:rPr>
                    <w:rFonts w:ascii="MS Gothic" w:eastAsia="MS Gothic" w:hAnsi="MS Gothic" w:hint="eastAsia"/>
                  </w:rPr>
                  <w:t>☒</w:t>
                </w:r>
              </w:sdtContent>
            </w:sdt>
            <w:r w:rsidR="00E56AAF">
              <w:t xml:space="preserve"> </w:t>
            </w:r>
            <w:r w:rsidR="00386CCE" w:rsidRPr="00663F21">
              <w:t>Specific Hazardous Chemical</w:t>
            </w:r>
          </w:p>
          <w:p w14:paraId="5FA2425B" w14:textId="77777777" w:rsidR="00386CCE" w:rsidRPr="00386CCE" w:rsidRDefault="003B0DC2"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5C6504A0" w14:textId="77777777" w:rsidTr="00386CCE">
        <w:trPr>
          <w:trHeight w:val="283"/>
          <w:jc w:val="center"/>
        </w:trPr>
        <w:tc>
          <w:tcPr>
            <w:tcW w:w="5000" w:type="pct"/>
            <w:gridSpan w:val="4"/>
            <w:shd w:val="clear" w:color="auto" w:fill="E2EFD9" w:themeFill="accent6" w:themeFillTint="33"/>
          </w:tcPr>
          <w:p w14:paraId="065DED4B"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62F4A66C" w14:textId="77777777" w:rsidTr="00386CCE">
        <w:trPr>
          <w:trHeight w:val="283"/>
          <w:jc w:val="center"/>
        </w:trPr>
        <w:tc>
          <w:tcPr>
            <w:tcW w:w="5000" w:type="pct"/>
            <w:gridSpan w:val="4"/>
          </w:tcPr>
          <w:p w14:paraId="21E74E18" w14:textId="77777777" w:rsidR="0081197A" w:rsidRDefault="002F13E5" w:rsidP="002F13E5">
            <w:pPr>
              <w:spacing w:line="360" w:lineRule="auto"/>
              <w:rPr>
                <w:bCs/>
              </w:rPr>
            </w:pPr>
            <w:r>
              <w:rPr>
                <w:b/>
                <w:bCs/>
              </w:rPr>
              <w:t>Sodium Hydroxide</w:t>
            </w:r>
            <w:r w:rsidR="0081197A">
              <w:rPr>
                <w:b/>
                <w:bCs/>
              </w:rPr>
              <w:t xml:space="preserve"> </w:t>
            </w:r>
            <w:r w:rsidR="0081197A">
              <w:rPr>
                <w:bCs/>
              </w:rPr>
              <w:t>(</w:t>
            </w:r>
            <w:r>
              <w:rPr>
                <w:bCs/>
              </w:rPr>
              <w:t>NaOH</w:t>
            </w:r>
            <w:r w:rsidR="0081197A">
              <w:rPr>
                <w:bCs/>
              </w:rPr>
              <w:t xml:space="preserve">), </w:t>
            </w:r>
            <w:r>
              <w:rPr>
                <w:bCs/>
              </w:rPr>
              <w:t>sodium hydrate, caustic soda, soda lye</w:t>
            </w:r>
          </w:p>
          <w:p w14:paraId="0CA9A391" w14:textId="68B925AD" w:rsidR="002F13E5" w:rsidRPr="0081197A" w:rsidRDefault="002F13E5" w:rsidP="002F13E5">
            <w:pPr>
              <w:spacing w:line="360" w:lineRule="auto"/>
              <w:rPr>
                <w:bCs/>
              </w:rPr>
            </w:pPr>
          </w:p>
        </w:tc>
      </w:tr>
      <w:tr w:rsidR="00663F21" w:rsidRPr="00663F21" w14:paraId="739E0BA2" w14:textId="77777777" w:rsidTr="00DD259D">
        <w:trPr>
          <w:trHeight w:val="360"/>
          <w:jc w:val="center"/>
        </w:trPr>
        <w:tc>
          <w:tcPr>
            <w:tcW w:w="5000" w:type="pct"/>
            <w:gridSpan w:val="4"/>
            <w:shd w:val="clear" w:color="auto" w:fill="EAF1DD"/>
            <w:vAlign w:val="center"/>
          </w:tcPr>
          <w:p w14:paraId="5EA178A4" w14:textId="77777777" w:rsidR="00663F21" w:rsidRPr="00663F21" w:rsidRDefault="00663F21" w:rsidP="00663F21">
            <w:pPr>
              <w:spacing w:line="360" w:lineRule="auto"/>
              <w:rPr>
                <w:b/>
                <w:bCs/>
              </w:rPr>
            </w:pPr>
            <w:r w:rsidRPr="00663F21">
              <w:rPr>
                <w:b/>
                <w:bCs/>
              </w:rPr>
              <w:t>HAZARD SUMMARY</w:t>
            </w:r>
          </w:p>
        </w:tc>
      </w:tr>
      <w:tr w:rsidR="00663F21" w:rsidRPr="00663F21" w14:paraId="3579C6B3" w14:textId="77777777" w:rsidTr="00DD259D">
        <w:trPr>
          <w:trHeight w:val="1391"/>
          <w:jc w:val="center"/>
        </w:trPr>
        <w:tc>
          <w:tcPr>
            <w:tcW w:w="5000" w:type="pct"/>
            <w:gridSpan w:val="4"/>
          </w:tcPr>
          <w:p w14:paraId="0920CD54" w14:textId="062162A3" w:rsidR="00A21EA4" w:rsidRPr="001D757A" w:rsidRDefault="002F13E5" w:rsidP="00663F21">
            <w:pPr>
              <w:spacing w:line="360" w:lineRule="auto"/>
              <w:rPr>
                <w:rFonts w:cstheme="minorHAnsi"/>
                <w:shd w:val="clear" w:color="auto" w:fill="FFFFFF"/>
              </w:rPr>
            </w:pPr>
            <w:r w:rsidRPr="001D757A">
              <w:rPr>
                <w:rFonts w:cstheme="minorHAnsi"/>
                <w:shd w:val="clear" w:color="auto" w:fill="FFFFFF"/>
              </w:rPr>
              <w:t>At room temperature, sodium hydroxide is a white crystalline odorless solid that absorbs moisture from the air. It is a manufactured substance. When dissolved in </w:t>
            </w:r>
            <w:hyperlink r:id="rId7" w:history="1">
              <w:r w:rsidRPr="001D757A">
                <w:rPr>
                  <w:rStyle w:val="Hyperlink"/>
                  <w:rFonts w:cstheme="minorHAnsi"/>
                  <w:color w:val="auto"/>
                  <w:u w:val="none"/>
                  <w:shd w:val="clear" w:color="auto" w:fill="FFFFFF"/>
                </w:rPr>
                <w:t>water</w:t>
              </w:r>
            </w:hyperlink>
            <w:r w:rsidRPr="001D757A">
              <w:rPr>
                <w:rFonts w:cstheme="minorHAnsi"/>
                <w:shd w:val="clear" w:color="auto" w:fill="FFFFFF"/>
              </w:rPr>
              <w:t> or neutralized with acid it liberates substantial heat, which may be sufficient to ignite combustible materials. Sodium hydroxide is very corrosive</w:t>
            </w:r>
            <w:r w:rsidR="001D757A" w:rsidRPr="001D757A">
              <w:rPr>
                <w:rFonts w:cstheme="minorHAnsi"/>
                <w:shd w:val="clear" w:color="auto" w:fill="FFFFFF"/>
              </w:rPr>
              <w:t>, especially to metals and tissue</w:t>
            </w:r>
            <w:r w:rsidRPr="001D757A">
              <w:rPr>
                <w:rFonts w:cstheme="minorHAnsi"/>
                <w:shd w:val="clear" w:color="auto" w:fill="FFFFFF"/>
              </w:rPr>
              <w:t xml:space="preserve">. </w:t>
            </w:r>
            <w:r w:rsidR="001D757A" w:rsidRPr="001D757A">
              <w:rPr>
                <w:rFonts w:cstheme="minorHAnsi"/>
                <w:shd w:val="clear" w:color="auto" w:fill="FFFFFF"/>
              </w:rPr>
              <w:t>It is denser than </w:t>
            </w:r>
            <w:hyperlink r:id="rId8" w:history="1">
              <w:r w:rsidR="001D757A" w:rsidRPr="001D757A">
                <w:rPr>
                  <w:rStyle w:val="Hyperlink"/>
                  <w:rFonts w:cstheme="minorHAnsi"/>
                  <w:color w:val="auto"/>
                  <w:u w:val="none"/>
                  <w:shd w:val="clear" w:color="auto" w:fill="FFFFFF"/>
                </w:rPr>
                <w:t>water</w:t>
              </w:r>
            </w:hyperlink>
            <w:r w:rsidR="001D757A" w:rsidRPr="001D757A">
              <w:rPr>
                <w:rFonts w:cstheme="minorHAnsi"/>
                <w:shd w:val="clear" w:color="auto" w:fill="FFFFFF"/>
              </w:rPr>
              <w:t xml:space="preserve">. Contact may severely irritate skin, eyes, and mucous membranes. It is toxic by ingestion. </w:t>
            </w:r>
          </w:p>
          <w:p w14:paraId="62E2E72A" w14:textId="77777777" w:rsidR="002F13E5" w:rsidRPr="007854D1" w:rsidRDefault="002F13E5" w:rsidP="00663F21">
            <w:pPr>
              <w:spacing w:line="360" w:lineRule="auto"/>
              <w:rPr>
                <w:rFonts w:cstheme="minorHAnsi"/>
              </w:rPr>
            </w:pPr>
          </w:p>
          <w:p w14:paraId="1970CF65" w14:textId="7E603FC6" w:rsidR="00600C9F" w:rsidRPr="007854D1" w:rsidRDefault="00600C9F" w:rsidP="00663F21">
            <w:pPr>
              <w:spacing w:line="360" w:lineRule="auto"/>
              <w:rPr>
                <w:rFonts w:cstheme="minorHAnsi"/>
              </w:rPr>
            </w:pPr>
            <w:r w:rsidRPr="007854D1">
              <w:rPr>
                <w:rFonts w:cstheme="minorHAnsi"/>
                <w:b/>
                <w:u w:val="single"/>
              </w:rPr>
              <w:t xml:space="preserve">Inhalation: </w:t>
            </w:r>
            <w:r w:rsidRPr="007854D1">
              <w:rPr>
                <w:rFonts w:cstheme="minorHAnsi"/>
              </w:rPr>
              <w:t xml:space="preserve">Remove person to fresh air and </w:t>
            </w:r>
            <w:r w:rsidR="00B43D38">
              <w:rPr>
                <w:rFonts w:cstheme="minorHAnsi"/>
              </w:rPr>
              <w:t>loosen tight clothing if needed</w:t>
            </w:r>
            <w:r w:rsidRPr="007854D1">
              <w:rPr>
                <w:rFonts w:cstheme="minorHAnsi"/>
              </w:rPr>
              <w:t xml:space="preserve">. </w:t>
            </w:r>
            <w:r w:rsidR="0079286C">
              <w:rPr>
                <w:rFonts w:cstheme="minorHAnsi"/>
              </w:rPr>
              <w:t xml:space="preserve">Give artificial respiration if necessary. </w:t>
            </w:r>
            <w:r w:rsidRPr="007854D1">
              <w:rPr>
                <w:rFonts w:cstheme="minorHAnsi"/>
              </w:rPr>
              <w:t xml:space="preserve">Consult a </w:t>
            </w:r>
            <w:r w:rsidR="00A06313" w:rsidRPr="007854D1">
              <w:rPr>
                <w:rFonts w:cstheme="minorHAnsi"/>
              </w:rPr>
              <w:t>doctor/medical service</w:t>
            </w:r>
            <w:r w:rsidR="0079286C">
              <w:rPr>
                <w:rFonts w:cstheme="minorHAnsi"/>
              </w:rPr>
              <w:t xml:space="preserve"> </w:t>
            </w:r>
            <w:r w:rsidR="00075249">
              <w:rPr>
                <w:rFonts w:cstheme="minorHAnsi"/>
              </w:rPr>
              <w:t>i</w:t>
            </w:r>
            <w:r w:rsidR="003E0CBB">
              <w:rPr>
                <w:rFonts w:cstheme="minorHAnsi"/>
              </w:rPr>
              <w:t>f discomfort or irritation persists</w:t>
            </w:r>
            <w:r w:rsidRPr="007854D1">
              <w:rPr>
                <w:rFonts w:cstheme="minorHAnsi"/>
              </w:rPr>
              <w:t>.</w:t>
            </w:r>
          </w:p>
          <w:p w14:paraId="17D10593" w14:textId="14528AF6" w:rsidR="00600C9F" w:rsidRPr="007854D1" w:rsidRDefault="00A06313" w:rsidP="00663F21">
            <w:pPr>
              <w:spacing w:line="360" w:lineRule="auto"/>
              <w:rPr>
                <w:rFonts w:cstheme="minorHAnsi"/>
              </w:rPr>
            </w:pPr>
            <w:r w:rsidRPr="007854D1">
              <w:rPr>
                <w:rFonts w:cstheme="minorHAnsi"/>
                <w:b/>
                <w:u w:val="single"/>
              </w:rPr>
              <w:t xml:space="preserve">Skin Contact: </w:t>
            </w:r>
            <w:r w:rsidR="0073361C">
              <w:rPr>
                <w:rFonts w:cstheme="minorHAnsi"/>
              </w:rPr>
              <w:t xml:space="preserve">Remove contaminated clothing and shoes immediately. </w:t>
            </w:r>
            <w:r w:rsidRPr="007854D1">
              <w:rPr>
                <w:rFonts w:cstheme="minorHAnsi"/>
              </w:rPr>
              <w:t xml:space="preserve">Wash </w:t>
            </w:r>
            <w:r w:rsidR="0073361C">
              <w:rPr>
                <w:rFonts w:cstheme="minorHAnsi"/>
              </w:rPr>
              <w:t xml:space="preserve">affected are </w:t>
            </w:r>
            <w:r w:rsidRPr="007854D1">
              <w:rPr>
                <w:rFonts w:cstheme="minorHAnsi"/>
              </w:rPr>
              <w:t xml:space="preserve">with </w:t>
            </w:r>
            <w:r w:rsidR="0073361C">
              <w:rPr>
                <w:rFonts w:cstheme="minorHAnsi"/>
              </w:rPr>
              <w:t xml:space="preserve">soap and </w:t>
            </w:r>
            <w:r w:rsidRPr="007854D1">
              <w:rPr>
                <w:rFonts w:cstheme="minorHAnsi"/>
              </w:rPr>
              <w:t>water (15 minutes)/shower. Consult a doctor/medical service</w:t>
            </w:r>
            <w:r w:rsidR="0073361C">
              <w:rPr>
                <w:rFonts w:cstheme="minorHAnsi"/>
              </w:rPr>
              <w:t xml:space="preserve"> if irritation or discomfort persist</w:t>
            </w:r>
            <w:r w:rsidR="00075249">
              <w:rPr>
                <w:rFonts w:cstheme="minorHAnsi"/>
              </w:rPr>
              <w:t>.</w:t>
            </w:r>
          </w:p>
          <w:p w14:paraId="48CF8E80" w14:textId="24B7E37B" w:rsidR="00A06313" w:rsidRPr="007854D1" w:rsidRDefault="00A06313" w:rsidP="00663F21">
            <w:pPr>
              <w:spacing w:line="360" w:lineRule="auto"/>
              <w:rPr>
                <w:rFonts w:cstheme="minorHAnsi"/>
              </w:rPr>
            </w:pPr>
            <w:r w:rsidRPr="007854D1">
              <w:rPr>
                <w:rFonts w:cstheme="minorHAnsi"/>
                <w:b/>
                <w:u w:val="single"/>
              </w:rPr>
              <w:t xml:space="preserve">Eye Contact: </w:t>
            </w:r>
            <w:r w:rsidR="0073361C">
              <w:rPr>
                <w:rFonts w:cstheme="minorHAnsi"/>
              </w:rPr>
              <w:t xml:space="preserve"> Protect unexposed eye. </w:t>
            </w:r>
            <w:r w:rsidRPr="007854D1">
              <w:rPr>
                <w:rFonts w:cstheme="minorHAnsi"/>
              </w:rPr>
              <w:t xml:space="preserve">Rinse cautiously with water for </w:t>
            </w:r>
            <w:r w:rsidR="00F66F22">
              <w:rPr>
                <w:rFonts w:cstheme="minorHAnsi"/>
              </w:rPr>
              <w:t>at least 15</w:t>
            </w:r>
            <w:r w:rsidRPr="007854D1">
              <w:rPr>
                <w:rFonts w:cstheme="minorHAnsi"/>
              </w:rPr>
              <w:t xml:space="preserve"> minutes. Remove contact lenses, if present and easy to do. Continue rinsing. Consult a doctor/medical service</w:t>
            </w:r>
            <w:r w:rsidR="0073361C">
              <w:rPr>
                <w:rFonts w:cstheme="minorHAnsi"/>
              </w:rPr>
              <w:t xml:space="preserve"> immediately</w:t>
            </w:r>
            <w:r w:rsidRPr="007854D1">
              <w:rPr>
                <w:rFonts w:cstheme="minorHAnsi"/>
              </w:rPr>
              <w:t>.</w:t>
            </w:r>
          </w:p>
          <w:p w14:paraId="4A22D608" w14:textId="76223ECA" w:rsidR="007854D1" w:rsidRPr="00B97F76" w:rsidRDefault="00A06313" w:rsidP="00CB4827">
            <w:pPr>
              <w:spacing w:line="360" w:lineRule="auto"/>
              <w:rPr>
                <w:rFonts w:cstheme="minorHAnsi"/>
              </w:rPr>
            </w:pPr>
            <w:r w:rsidRPr="007854D1">
              <w:rPr>
                <w:rFonts w:cstheme="minorHAnsi"/>
                <w:b/>
                <w:u w:val="single"/>
              </w:rPr>
              <w:t xml:space="preserve">Ingestion: </w:t>
            </w:r>
            <w:r w:rsidR="00CB4827" w:rsidRPr="007854D1">
              <w:rPr>
                <w:rFonts w:cstheme="minorHAnsi"/>
              </w:rPr>
              <w:t xml:space="preserve">Rinse mouth with water. Do not induce vomiting. </w:t>
            </w:r>
            <w:r w:rsidR="00F66F22">
              <w:t xml:space="preserve">Never give anything by mouth to an unconscious person.  </w:t>
            </w:r>
            <w:r w:rsidR="00B97F76">
              <w:t>Have exposed individual drink sips of water. C</w:t>
            </w:r>
            <w:r w:rsidR="00CB4827" w:rsidRPr="007854D1">
              <w:rPr>
                <w:rFonts w:cstheme="minorHAnsi"/>
              </w:rPr>
              <w:t>onsult a doctor/medical service</w:t>
            </w:r>
            <w:r w:rsidR="00B97F76">
              <w:rPr>
                <w:rFonts w:cstheme="minorHAnsi"/>
              </w:rPr>
              <w:t xml:space="preserve"> if irritation, discomfort, or vomiting persists</w:t>
            </w:r>
            <w:r w:rsidR="00CB4827" w:rsidRPr="007854D1">
              <w:rPr>
                <w:rFonts w:cstheme="minorHAnsi"/>
              </w:rPr>
              <w:t>.</w:t>
            </w:r>
          </w:p>
        </w:tc>
      </w:tr>
      <w:tr w:rsidR="00663F21" w:rsidRPr="00663F21" w14:paraId="79CA69BD" w14:textId="77777777" w:rsidTr="00DD259D">
        <w:trPr>
          <w:trHeight w:val="360"/>
          <w:jc w:val="center"/>
        </w:trPr>
        <w:tc>
          <w:tcPr>
            <w:tcW w:w="5000" w:type="pct"/>
            <w:gridSpan w:val="4"/>
            <w:shd w:val="clear" w:color="auto" w:fill="EAF1DD"/>
            <w:vAlign w:val="center"/>
          </w:tcPr>
          <w:p w14:paraId="2922A8D3" w14:textId="77777777" w:rsidR="00663F21" w:rsidRDefault="00663F21" w:rsidP="00663F21">
            <w:pPr>
              <w:spacing w:line="360" w:lineRule="auto"/>
              <w:rPr>
                <w:b/>
                <w:bCs/>
              </w:rPr>
            </w:pPr>
            <w:r w:rsidRPr="00663F21">
              <w:rPr>
                <w:b/>
                <w:bCs/>
              </w:rPr>
              <w:t>SPECIAL HANDLING AND STORAGE REQUIREMENTS</w:t>
            </w:r>
          </w:p>
          <w:p w14:paraId="4BD43049" w14:textId="77777777" w:rsidR="00E10F61" w:rsidRPr="00E10F61" w:rsidRDefault="00E10F61" w:rsidP="00E10F61"/>
          <w:p w14:paraId="7B7150D7" w14:textId="77777777" w:rsidR="00E10F61" w:rsidRDefault="00E10F61" w:rsidP="00E10F61">
            <w:pPr>
              <w:rPr>
                <w:b/>
                <w:bCs/>
              </w:rPr>
            </w:pPr>
          </w:p>
          <w:p w14:paraId="1BC89A0B" w14:textId="264D3830" w:rsidR="00E10F61" w:rsidRPr="00E10F61" w:rsidRDefault="00E10F61" w:rsidP="00E10F61"/>
        </w:tc>
      </w:tr>
      <w:tr w:rsidR="00663F21" w:rsidRPr="00663F21" w14:paraId="7A48FDA2" w14:textId="77777777" w:rsidTr="00DD259D">
        <w:trPr>
          <w:trHeight w:val="1391"/>
          <w:jc w:val="center"/>
        </w:trPr>
        <w:tc>
          <w:tcPr>
            <w:tcW w:w="5000" w:type="pct"/>
            <w:gridSpan w:val="4"/>
          </w:tcPr>
          <w:p w14:paraId="65477E61" w14:textId="77777777" w:rsidR="002B78C2" w:rsidRPr="002E45EA" w:rsidRDefault="002B78C2" w:rsidP="002B78C2">
            <w:pPr>
              <w:spacing w:line="360" w:lineRule="auto"/>
              <w:rPr>
                <w:b/>
                <w:u w:val="single"/>
              </w:rPr>
            </w:pPr>
            <w:r w:rsidRPr="002E45EA">
              <w:rPr>
                <w:b/>
                <w:u w:val="single"/>
              </w:rPr>
              <w:lastRenderedPageBreak/>
              <w:t>Precautions:</w:t>
            </w:r>
          </w:p>
          <w:p w14:paraId="02C83FDC" w14:textId="1995049D" w:rsidR="00EF11FF" w:rsidRDefault="00305079" w:rsidP="00521C74">
            <w:pPr>
              <w:spacing w:line="360" w:lineRule="auto"/>
            </w:pPr>
            <w:r>
              <w:t xml:space="preserve">Avoid contact with skin, eyes, and clothing. </w:t>
            </w:r>
            <w:r w:rsidR="00EF11FF">
              <w:t>Wash hands and other exposed areas with mild soap and water before eating, drinking or smoking and when leaving work. Wash contaminated clothing before reuse. Do not eat, drink or smoke when using this product.</w:t>
            </w:r>
            <w:r w:rsidR="008041D3">
              <w:t xml:space="preserve"> Do not mix with acids.</w:t>
            </w:r>
          </w:p>
          <w:p w14:paraId="57468E9F" w14:textId="77777777" w:rsidR="002B78C2" w:rsidRDefault="002B78C2" w:rsidP="002B78C2">
            <w:pPr>
              <w:spacing w:line="360" w:lineRule="auto"/>
              <w:rPr>
                <w:b/>
                <w:u w:val="single"/>
                <w:lang w:val="en"/>
              </w:rPr>
            </w:pPr>
            <w:r>
              <w:rPr>
                <w:b/>
                <w:u w:val="single"/>
                <w:lang w:val="en"/>
              </w:rPr>
              <w:t>Storage:</w:t>
            </w:r>
          </w:p>
          <w:p w14:paraId="48DA5057" w14:textId="2ECDE8EE" w:rsidR="00663F21" w:rsidRPr="00663F21" w:rsidRDefault="00521C74" w:rsidP="00980C70">
            <w:pPr>
              <w:spacing w:line="360" w:lineRule="auto"/>
              <w:rPr>
                <w:lang w:val="en"/>
              </w:rPr>
            </w:pPr>
            <w:r>
              <w:rPr>
                <w:lang w:val="en"/>
              </w:rPr>
              <w:t xml:space="preserve">Store in a </w:t>
            </w:r>
            <w:r w:rsidR="00305079">
              <w:rPr>
                <w:lang w:val="en"/>
              </w:rPr>
              <w:t>cool, ventilated location</w:t>
            </w:r>
            <w:r>
              <w:rPr>
                <w:lang w:val="en"/>
              </w:rPr>
              <w:t xml:space="preserve"> </w:t>
            </w:r>
            <w:r w:rsidR="00980C70">
              <w:rPr>
                <w:lang w:val="en"/>
              </w:rPr>
              <w:t>or in a designated corrosives cabinet</w:t>
            </w:r>
            <w:r>
              <w:rPr>
                <w:lang w:val="en"/>
              </w:rPr>
              <w:t xml:space="preserve">. </w:t>
            </w:r>
            <w:r w:rsidR="00305079">
              <w:rPr>
                <w:lang w:val="en"/>
              </w:rPr>
              <w:t xml:space="preserve">Keep container tightly sealed and protect from </w:t>
            </w:r>
            <w:r w:rsidR="00980C70">
              <w:rPr>
                <w:lang w:val="en"/>
              </w:rPr>
              <w:t>heat, open flames, and sources of ignition</w:t>
            </w:r>
            <w:r w:rsidR="00305079">
              <w:rPr>
                <w:lang w:val="en"/>
              </w:rPr>
              <w:t xml:space="preserve">. </w:t>
            </w:r>
            <w:r w:rsidR="008041D3">
              <w:rPr>
                <w:lang w:val="en"/>
              </w:rPr>
              <w:t>Protect from freezing and physical damage. Store with corrosives and away from oxidizers.</w:t>
            </w:r>
          </w:p>
        </w:tc>
      </w:tr>
      <w:tr w:rsidR="00663F21" w:rsidRPr="00663F21" w14:paraId="77516824" w14:textId="77777777" w:rsidTr="00DD259D">
        <w:trPr>
          <w:trHeight w:val="360"/>
          <w:jc w:val="center"/>
        </w:trPr>
        <w:tc>
          <w:tcPr>
            <w:tcW w:w="5000" w:type="pct"/>
            <w:gridSpan w:val="4"/>
            <w:shd w:val="clear" w:color="auto" w:fill="EAF1DD"/>
            <w:vAlign w:val="center"/>
          </w:tcPr>
          <w:p w14:paraId="5D371C7F" w14:textId="77777777" w:rsidR="00CD0F74" w:rsidRDefault="00663F21" w:rsidP="00663F21">
            <w:pPr>
              <w:spacing w:line="360" w:lineRule="auto"/>
              <w:rPr>
                <w:b/>
              </w:rPr>
            </w:pPr>
            <w:r w:rsidRPr="00663F21">
              <w:rPr>
                <w:b/>
              </w:rPr>
              <w:t>ENGINEERING AND VENTILATION CONTROLS</w:t>
            </w:r>
          </w:p>
          <w:p w14:paraId="264D1CAA" w14:textId="77777777" w:rsidR="00663F21" w:rsidRPr="00CD0F74" w:rsidRDefault="00663F21" w:rsidP="00CD0F74"/>
        </w:tc>
      </w:tr>
      <w:tr w:rsidR="00663F21" w:rsidRPr="00663F21" w14:paraId="0C15394E" w14:textId="77777777" w:rsidTr="00DD259D">
        <w:trPr>
          <w:trHeight w:val="1389"/>
          <w:jc w:val="center"/>
        </w:trPr>
        <w:tc>
          <w:tcPr>
            <w:tcW w:w="5000" w:type="pct"/>
            <w:gridSpan w:val="4"/>
          </w:tcPr>
          <w:p w14:paraId="09152ABD" w14:textId="4E0FDB63" w:rsidR="00521C74" w:rsidRPr="00663F21" w:rsidRDefault="00F66F22" w:rsidP="00017587">
            <w:pPr>
              <w:spacing w:line="360" w:lineRule="auto"/>
            </w:pPr>
            <w:r>
              <w:t xml:space="preserve">The room where the chemical is being used should be equipped with proper exhaust ventilation to keep the airborne concentration below the allowable exposure limit.  </w:t>
            </w:r>
            <w:r w:rsidR="007854D1">
              <w:t>Emergency eye wash fountains should be available in the immediate vicinity of any potential exposure.</w:t>
            </w:r>
          </w:p>
        </w:tc>
      </w:tr>
      <w:tr w:rsidR="00663F21" w:rsidRPr="00663F21" w14:paraId="3F732101" w14:textId="77777777" w:rsidTr="00DD259D">
        <w:trPr>
          <w:trHeight w:val="360"/>
          <w:jc w:val="center"/>
        </w:trPr>
        <w:tc>
          <w:tcPr>
            <w:tcW w:w="5000" w:type="pct"/>
            <w:gridSpan w:val="4"/>
            <w:shd w:val="clear" w:color="auto" w:fill="EAF1DD"/>
            <w:vAlign w:val="center"/>
          </w:tcPr>
          <w:p w14:paraId="254411FF" w14:textId="77777777" w:rsidR="00663F21" w:rsidRPr="00663F21" w:rsidRDefault="00663F21" w:rsidP="00663F21">
            <w:pPr>
              <w:spacing w:line="360" w:lineRule="auto"/>
              <w:rPr>
                <w:b/>
                <w:bCs/>
              </w:rPr>
            </w:pPr>
            <w:r w:rsidRPr="00663F21">
              <w:rPr>
                <w:b/>
                <w:bCs/>
              </w:rPr>
              <w:t>PERSONAL PROTECTIVE EQUIPMENT</w:t>
            </w:r>
          </w:p>
        </w:tc>
      </w:tr>
      <w:tr w:rsidR="00663F21" w:rsidRPr="00663F21" w14:paraId="6C0F80E1" w14:textId="77777777" w:rsidTr="00DD259D">
        <w:trPr>
          <w:jc w:val="center"/>
        </w:trPr>
        <w:tc>
          <w:tcPr>
            <w:tcW w:w="5000" w:type="pct"/>
            <w:gridSpan w:val="4"/>
          </w:tcPr>
          <w:p w14:paraId="3EC5F423" w14:textId="77777777" w:rsidR="00663F21" w:rsidRPr="00663F21" w:rsidRDefault="00663F21" w:rsidP="00663F21">
            <w:pPr>
              <w:spacing w:line="360" w:lineRule="auto"/>
              <w:rPr>
                <w:bCs/>
                <w:i/>
              </w:rPr>
            </w:pPr>
          </w:p>
          <w:p w14:paraId="4B33B536" w14:textId="77777777" w:rsidR="00663F21" w:rsidRPr="00663F21" w:rsidRDefault="00663F21" w:rsidP="00663F21">
            <w:pPr>
              <w:spacing w:line="360" w:lineRule="auto"/>
              <w:rPr>
                <w:b/>
                <w:bCs/>
              </w:rPr>
            </w:pPr>
            <w:r w:rsidRPr="00663F21">
              <w:rPr>
                <w:b/>
                <w:bCs/>
              </w:rPr>
              <w:t xml:space="preserve">PPE Requirements: </w:t>
            </w:r>
          </w:p>
          <w:p w14:paraId="19BBB1EF" w14:textId="77777777" w:rsidR="00663F21" w:rsidRPr="00663F21" w:rsidRDefault="003B0DC2" w:rsidP="00663F21">
            <w:pPr>
              <w:spacing w:line="360" w:lineRule="auto"/>
            </w:pPr>
            <w:sdt>
              <w:sdtPr>
                <w:id w:val="2068215700"/>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ong pants or clothing that covers all skin below the waist</w:t>
            </w:r>
          </w:p>
          <w:p w14:paraId="50A5E515" w14:textId="77777777" w:rsidR="00663F21" w:rsidRPr="00663F21" w:rsidRDefault="003B0DC2" w:rsidP="00663F21">
            <w:pPr>
              <w:spacing w:line="360" w:lineRule="auto"/>
            </w:pPr>
            <w:sdt>
              <w:sdtPr>
                <w:id w:val="-9657390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Shoes that cover the entire foot</w:t>
            </w:r>
          </w:p>
          <w:p w14:paraId="07522682" w14:textId="77777777" w:rsidR="00663F21" w:rsidRPr="00663F21" w:rsidRDefault="003B0DC2" w:rsidP="00663F21">
            <w:pPr>
              <w:spacing w:line="360" w:lineRule="auto"/>
            </w:pPr>
            <w:sdt>
              <w:sdtPr>
                <w:id w:val="12261065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Gloves; indicate type: </w:t>
            </w:r>
            <w:sdt>
              <w:sdtPr>
                <w:id w:val="-1791196361"/>
                <w:text/>
              </w:sdtPr>
              <w:sdtEndPr/>
              <w:sdtContent>
                <w:r w:rsidR="007854D1">
                  <w:t>Nitrile</w:t>
                </w:r>
                <w:r w:rsidR="002B78C2">
                  <w:t xml:space="preserve"> rubber</w:t>
                </w:r>
              </w:sdtContent>
            </w:sdt>
          </w:p>
          <w:p w14:paraId="759BEE77"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7A182FA2" w14:textId="77777777" w:rsidR="00663F21" w:rsidRPr="00663F21" w:rsidRDefault="003B0DC2" w:rsidP="00663F21">
            <w:pPr>
              <w:spacing w:line="360" w:lineRule="auto"/>
            </w:pPr>
            <w:sdt>
              <w:sdtPr>
                <w:id w:val="1034698818"/>
                <w14:checkbox>
                  <w14:checked w14:val="1"/>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oggles  </w:t>
            </w:r>
          </w:p>
          <w:p w14:paraId="0CE842FB" w14:textId="77777777" w:rsidR="00663F21" w:rsidRPr="00663F21" w:rsidRDefault="003B0DC2" w:rsidP="00663F21">
            <w:pPr>
              <w:spacing w:line="360" w:lineRule="auto"/>
            </w:pPr>
            <w:sdt>
              <w:sdtPr>
                <w:id w:val="-1173865241"/>
                <w14:checkbox>
                  <w14:checked w14:val="0"/>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lasses</w:t>
            </w:r>
          </w:p>
          <w:p w14:paraId="455E44AA" w14:textId="0FDE284E" w:rsidR="00663F21" w:rsidRPr="00663F21" w:rsidRDefault="003B0DC2" w:rsidP="00663F21">
            <w:pPr>
              <w:spacing w:line="360" w:lineRule="auto"/>
            </w:pPr>
            <w:sdt>
              <w:sdtPr>
                <w:id w:val="464312949"/>
                <w14:checkbox>
                  <w14:checked w14:val="0"/>
                  <w14:checkedState w14:val="2612" w14:font="MS Gothic"/>
                  <w14:uncheckedState w14:val="2610" w14:font="MS Gothic"/>
                </w14:checkbox>
              </w:sdtPr>
              <w:sdtEndPr/>
              <w:sdtContent>
                <w:r w:rsidR="00B938E9">
                  <w:rPr>
                    <w:rFonts w:ascii="MS Gothic" w:eastAsia="MS Gothic" w:hAnsi="MS Gothic" w:hint="eastAsia"/>
                  </w:rPr>
                  <w:t>☐</w:t>
                </w:r>
              </w:sdtContent>
            </w:sdt>
            <w:r w:rsidR="00663F21" w:rsidRPr="00663F21">
              <w:t xml:space="preserve"> Face shield </w:t>
            </w:r>
          </w:p>
          <w:p w14:paraId="4C7D1169" w14:textId="77777777" w:rsidR="00663F21" w:rsidRPr="00663F21" w:rsidRDefault="003B0DC2" w:rsidP="00663F21">
            <w:pPr>
              <w:spacing w:line="360" w:lineRule="auto"/>
            </w:pPr>
            <w:sdt>
              <w:sdtPr>
                <w:id w:val="1423373624"/>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ab coat</w:t>
            </w:r>
          </w:p>
          <w:p w14:paraId="7511D94F" w14:textId="77777777" w:rsidR="00663F21" w:rsidRPr="00663F21" w:rsidRDefault="003B0DC2" w:rsidP="00663F21">
            <w:pPr>
              <w:spacing w:line="360" w:lineRule="auto"/>
            </w:pPr>
            <w:sdt>
              <w:sdtPr>
                <w:id w:val="121478186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Flame-resistant lab coat        </w:t>
            </w:r>
          </w:p>
          <w:p w14:paraId="48CAA8AE" w14:textId="77777777" w:rsidR="00663F21" w:rsidRPr="00663F21" w:rsidRDefault="003B0DC2"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21B5F427" w14:textId="77777777" w:rsidR="00663F21" w:rsidRPr="00663F21" w:rsidRDefault="00663F21" w:rsidP="00663F21">
            <w:pPr>
              <w:spacing w:line="360" w:lineRule="auto"/>
            </w:pPr>
          </w:p>
          <w:p w14:paraId="14506A6D" w14:textId="7EDFA89A" w:rsidR="00663F21" w:rsidRPr="00D0036A" w:rsidRDefault="00663F21" w:rsidP="00663F21">
            <w:pPr>
              <w:spacing w:line="360" w:lineRule="auto"/>
            </w:pPr>
            <w:r w:rsidRPr="00663F21">
              <w:t>If the use of an N95, half mask, or full fac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tc>
      </w:tr>
      <w:tr w:rsidR="00663F21" w:rsidRPr="00663F21" w14:paraId="347A84D0" w14:textId="77777777" w:rsidTr="00DD259D">
        <w:trPr>
          <w:trHeight w:val="360"/>
          <w:jc w:val="center"/>
        </w:trPr>
        <w:tc>
          <w:tcPr>
            <w:tcW w:w="5000" w:type="pct"/>
            <w:gridSpan w:val="4"/>
            <w:shd w:val="clear" w:color="auto" w:fill="EAF1DD"/>
            <w:vAlign w:val="center"/>
          </w:tcPr>
          <w:p w14:paraId="29D03B2A" w14:textId="77777777" w:rsidR="00663F21" w:rsidRPr="00663F21" w:rsidRDefault="00663F21" w:rsidP="00663F21">
            <w:pPr>
              <w:spacing w:line="360" w:lineRule="auto"/>
              <w:rPr>
                <w:b/>
                <w:bCs/>
              </w:rPr>
            </w:pPr>
            <w:r w:rsidRPr="00663F21">
              <w:rPr>
                <w:b/>
                <w:bCs/>
              </w:rPr>
              <w:t>EMERGENCY PROCEDURES</w:t>
            </w:r>
          </w:p>
        </w:tc>
      </w:tr>
      <w:tr w:rsidR="00663F21" w:rsidRPr="00663F21" w14:paraId="4AF08163" w14:textId="77777777" w:rsidTr="00DD259D">
        <w:trPr>
          <w:trHeight w:val="293"/>
          <w:jc w:val="center"/>
        </w:trPr>
        <w:tc>
          <w:tcPr>
            <w:tcW w:w="5000" w:type="pct"/>
            <w:gridSpan w:val="4"/>
          </w:tcPr>
          <w:p w14:paraId="5B45EF23"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24F3E7CF" w14:textId="77777777" w:rsidR="00663F21" w:rsidRPr="00663F21" w:rsidRDefault="00663F21" w:rsidP="00663F21">
            <w:pPr>
              <w:spacing w:line="360" w:lineRule="auto"/>
            </w:pPr>
            <w:r w:rsidRPr="00663F21">
              <w:lastRenderedPageBreak/>
              <w:t xml:space="preserve"> If someone is seriously injured or unconscious</w:t>
            </w:r>
          </w:p>
          <w:p w14:paraId="3C10BEBA" w14:textId="77777777" w:rsidR="00663F21" w:rsidRPr="00663F21" w:rsidRDefault="007854D1" w:rsidP="00663F21">
            <w:pPr>
              <w:spacing w:line="360" w:lineRule="auto"/>
              <w:rPr>
                <w:b/>
              </w:rPr>
            </w:pPr>
            <w:r>
              <w:rPr>
                <w:b/>
              </w:rPr>
              <w:t>CALL 911 or CAMPUS POLICE AT (813)-974-2628</w:t>
            </w:r>
          </w:p>
          <w:p w14:paraId="6971A6D5"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481A1B3C" w14:textId="77777777" w:rsidR="00663F21" w:rsidRPr="00663F21" w:rsidRDefault="00663F21" w:rsidP="00663F21">
            <w:pPr>
              <w:spacing w:line="360" w:lineRule="auto"/>
            </w:pPr>
          </w:p>
          <w:p w14:paraId="2C93AF2E"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38B43E25" w14:textId="77777777" w:rsidR="00663F21" w:rsidRPr="00663F21" w:rsidRDefault="00663F21" w:rsidP="00663F21">
            <w:pPr>
              <w:spacing w:line="360" w:lineRule="auto"/>
              <w:rPr>
                <w:b/>
                <w:bCs/>
              </w:rPr>
            </w:pPr>
          </w:p>
          <w:p w14:paraId="75C0E163" w14:textId="77777777" w:rsidR="00663F21" w:rsidRPr="00663F21" w:rsidRDefault="00663F21" w:rsidP="00663F21">
            <w:pPr>
              <w:spacing w:line="360" w:lineRule="auto"/>
              <w:rPr>
                <w:b/>
              </w:rPr>
            </w:pPr>
            <w:r w:rsidRPr="00663F21">
              <w:rPr>
                <w:b/>
                <w:bCs/>
              </w:rPr>
              <w:t>Evacuation Procedure</w:t>
            </w:r>
          </w:p>
          <w:p w14:paraId="03938BE7"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4E6AD6FD"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73C678FB"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201C238E"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728CC77D"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1DCDFC80"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025C782C" w14:textId="77777777" w:rsidR="00663F21" w:rsidRPr="00663F21" w:rsidRDefault="00663F21" w:rsidP="00663F21">
            <w:pPr>
              <w:numPr>
                <w:ilvl w:val="0"/>
                <w:numId w:val="2"/>
              </w:numPr>
              <w:spacing w:line="360" w:lineRule="auto"/>
            </w:pPr>
            <w:r w:rsidRPr="00663F21">
              <w:t>Terminate all hazardous operations and power off equipment.</w:t>
            </w:r>
          </w:p>
          <w:p w14:paraId="307ACFE8" w14:textId="77777777" w:rsidR="00663F21" w:rsidRPr="00663F21" w:rsidRDefault="00663F21" w:rsidP="00663F21">
            <w:pPr>
              <w:numPr>
                <w:ilvl w:val="0"/>
                <w:numId w:val="2"/>
              </w:numPr>
              <w:spacing w:line="360" w:lineRule="auto"/>
            </w:pPr>
            <w:r w:rsidRPr="00663F21">
              <w:t>Close all hazardous materials containers.</w:t>
            </w:r>
          </w:p>
          <w:p w14:paraId="7286B94B"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357F6410" w14:textId="77777777" w:rsidR="00663F21" w:rsidRPr="00663F21" w:rsidRDefault="00663F21" w:rsidP="00663F21">
            <w:pPr>
              <w:numPr>
                <w:ilvl w:val="0"/>
                <w:numId w:val="2"/>
              </w:numPr>
              <w:spacing w:line="360" w:lineRule="auto"/>
            </w:pPr>
            <w:r w:rsidRPr="00663F21">
              <w:t>Do not restrict or impede the evacuation.</w:t>
            </w:r>
          </w:p>
          <w:p w14:paraId="732E905A"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5C64C507"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20E792F5"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6EFD8CAE"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100ADA96" w14:textId="77777777" w:rsidR="00663F21" w:rsidRPr="00663F21" w:rsidRDefault="00663F21" w:rsidP="00663F21">
            <w:pPr>
              <w:spacing w:line="360" w:lineRule="auto"/>
              <w:rPr>
                <w:b/>
                <w:bCs/>
              </w:rPr>
            </w:pPr>
          </w:p>
          <w:p w14:paraId="0B706B36" w14:textId="74CC7887" w:rsidR="00663F21" w:rsidRPr="00663F21" w:rsidRDefault="00663F21" w:rsidP="00663F21">
            <w:pPr>
              <w:spacing w:line="360" w:lineRule="auto"/>
              <w:rPr>
                <w:bCs/>
              </w:rPr>
            </w:pPr>
            <w:r w:rsidRPr="00663F21">
              <w:rPr>
                <w:b/>
                <w:bCs/>
              </w:rPr>
              <w:t>Incident and Near Miss Reporting</w:t>
            </w:r>
            <w:r w:rsidRPr="00663F21">
              <w:rPr>
                <w:bCs/>
              </w:rPr>
              <w:t xml:space="preserve">: </w:t>
            </w:r>
            <w:r w:rsidR="0081149C">
              <w:rPr>
                <w:bCs/>
              </w:rPr>
              <w:t>Report any incident</w:t>
            </w:r>
            <w:r w:rsidRPr="00663F21">
              <w:rPr>
                <w:bCs/>
              </w:rPr>
              <w:t xml:space="preserve">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72CDAB5D" w14:textId="77777777" w:rsidR="00663F21" w:rsidRPr="00663F21" w:rsidRDefault="003B0DC2" w:rsidP="00663F21">
            <w:pPr>
              <w:spacing w:line="360" w:lineRule="auto"/>
              <w:rPr>
                <w:b/>
                <w:bCs/>
              </w:rPr>
            </w:pPr>
            <w:hyperlink r:id="rId9" w:history="1">
              <w:r w:rsidR="00663F21" w:rsidRPr="00663F21">
                <w:rPr>
                  <w:rStyle w:val="Hyperlink"/>
                  <w:bCs/>
                </w:rPr>
                <w:t>http://www.usf.edu/administrative-services/environmental-health-safety/reporting/index.aspx</w:t>
              </w:r>
            </w:hyperlink>
          </w:p>
          <w:p w14:paraId="57340A31" w14:textId="77777777" w:rsidR="00663F21" w:rsidRPr="00663F21" w:rsidRDefault="00663F21" w:rsidP="00663F21">
            <w:pPr>
              <w:spacing w:line="360" w:lineRule="auto"/>
              <w:rPr>
                <w:b/>
                <w:bCs/>
              </w:rPr>
            </w:pPr>
          </w:p>
          <w:p w14:paraId="50372872"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w:t>
            </w:r>
            <w:r w:rsidR="002B78C2" w:rsidRPr="00663F21">
              <w:rPr>
                <w:bCs/>
              </w:rPr>
              <w:t>AmeriSys at</w:t>
            </w:r>
            <w:r w:rsidRPr="00663F21">
              <w:rPr>
                <w:bCs/>
              </w:rPr>
              <w:t xml:space="preserve"> 800-455-2079 to report a work-related injury or illness.  </w:t>
            </w:r>
            <w:r w:rsidR="00E963D5">
              <w:rPr>
                <w:bCs/>
              </w:rPr>
              <w:t>Complete the Supervisor’s Accident Investigation Report available at the link above and send it to EH&amp;S within 24 hours.</w:t>
            </w:r>
          </w:p>
          <w:p w14:paraId="0277D9F0" w14:textId="4B3BCD13" w:rsidR="00E963D5" w:rsidRPr="00663F21" w:rsidRDefault="00E963D5" w:rsidP="00663F21">
            <w:pPr>
              <w:spacing w:line="360" w:lineRule="auto"/>
              <w:rPr>
                <w:b/>
                <w:bCs/>
              </w:rPr>
            </w:pPr>
          </w:p>
        </w:tc>
      </w:tr>
      <w:tr w:rsidR="00663F21" w:rsidRPr="00663F21" w14:paraId="3512E5D7" w14:textId="77777777" w:rsidTr="00DD259D">
        <w:trPr>
          <w:trHeight w:val="360"/>
          <w:jc w:val="center"/>
        </w:trPr>
        <w:tc>
          <w:tcPr>
            <w:tcW w:w="5000" w:type="pct"/>
            <w:gridSpan w:val="4"/>
            <w:shd w:val="clear" w:color="auto" w:fill="EAF1DD"/>
            <w:vAlign w:val="center"/>
          </w:tcPr>
          <w:p w14:paraId="07A08B76"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232E4469" w14:textId="77777777" w:rsidTr="00DD259D">
        <w:trPr>
          <w:trHeight w:val="563"/>
          <w:jc w:val="center"/>
        </w:trPr>
        <w:tc>
          <w:tcPr>
            <w:tcW w:w="5000" w:type="pct"/>
            <w:gridSpan w:val="4"/>
          </w:tcPr>
          <w:p w14:paraId="310836E2" w14:textId="03464CD2" w:rsidR="00663F21" w:rsidRPr="00663F21" w:rsidRDefault="00295DED"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10" w:history="1">
              <w:r w:rsidRPr="002162BB">
                <w:rPr>
                  <w:rStyle w:val="Hyperlink"/>
                </w:rPr>
                <w:t>https://www.usf.edu/administrative-services/environmental-health-safety/documents/hazwaste-managementprocedure.pdf</w:t>
              </w:r>
            </w:hyperlink>
          </w:p>
        </w:tc>
      </w:tr>
      <w:tr w:rsidR="00663F21" w:rsidRPr="00663F21" w14:paraId="321B29AF" w14:textId="77777777" w:rsidTr="00DD259D">
        <w:trPr>
          <w:trHeight w:val="360"/>
          <w:jc w:val="center"/>
        </w:trPr>
        <w:tc>
          <w:tcPr>
            <w:tcW w:w="5000" w:type="pct"/>
            <w:gridSpan w:val="4"/>
            <w:shd w:val="clear" w:color="auto" w:fill="EAF1DD"/>
            <w:vAlign w:val="center"/>
          </w:tcPr>
          <w:p w14:paraId="41032E7C" w14:textId="77777777" w:rsidR="00663F21" w:rsidRPr="00663F21" w:rsidRDefault="00663F21" w:rsidP="00663F21">
            <w:pPr>
              <w:spacing w:line="360" w:lineRule="auto"/>
            </w:pPr>
            <w:r w:rsidRPr="00663F21">
              <w:rPr>
                <w:b/>
                <w:bCs/>
              </w:rPr>
              <w:t>TRAINING REQUIREMENTS</w:t>
            </w:r>
          </w:p>
        </w:tc>
      </w:tr>
      <w:tr w:rsidR="00663F21" w:rsidRPr="00663F21" w14:paraId="63A54737" w14:textId="77777777" w:rsidTr="00DD259D">
        <w:trPr>
          <w:trHeight w:val="800"/>
          <w:jc w:val="center"/>
        </w:trPr>
        <w:tc>
          <w:tcPr>
            <w:tcW w:w="5000" w:type="pct"/>
            <w:gridSpan w:val="4"/>
          </w:tcPr>
          <w:p w14:paraId="67214ED1" w14:textId="627ADE70" w:rsidR="00295DED" w:rsidRPr="00663F21" w:rsidRDefault="00295DED" w:rsidP="00295DED">
            <w:pPr>
              <w:spacing w:line="360" w:lineRule="auto"/>
            </w:pPr>
            <w:r w:rsidRPr="00663F21">
              <w:t xml:space="preserve">All individuals working with chemicals in USF laboratories must take EH&amp;S’s Laboratory Safety Training. To register for Laboratory </w:t>
            </w:r>
            <w:r w:rsidR="00D225CC">
              <w:t>Safety</w:t>
            </w:r>
            <w:r w:rsidRPr="00663F21">
              <w:t xml:space="preserve"> Training, please use the following link, </w:t>
            </w:r>
            <w:hyperlink r:id="rId11" w:anchor="labsafety" w:history="1">
              <w:r>
                <w:rPr>
                  <w:rStyle w:val="Hyperlink"/>
                </w:rPr>
                <w:t>https://www.usf.edu/administrative-services/environmental-health-safety/training/course-descriptions.aspx#labsafety</w:t>
              </w:r>
            </w:hyperlink>
          </w:p>
          <w:p w14:paraId="3D57931B"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63B35902" w14:textId="77777777" w:rsidR="00663F21" w:rsidRPr="00663F21" w:rsidRDefault="003B0DC2" w:rsidP="00663F21">
            <w:pPr>
              <w:spacing w:line="360" w:lineRule="auto"/>
            </w:pPr>
            <w:sdt>
              <w:sdtPr>
                <w:id w:val="-1759206356"/>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Research Specific Training from the PI/Lab Supervisor or their designee</w:t>
            </w:r>
          </w:p>
          <w:p w14:paraId="726A98A3" w14:textId="1EB44A8D" w:rsidR="00663F21" w:rsidRPr="00663F21" w:rsidRDefault="003B0DC2" w:rsidP="00663F21">
            <w:pPr>
              <w:spacing w:line="360" w:lineRule="auto"/>
            </w:pPr>
            <w:sdt>
              <w:sdtPr>
                <w:id w:val="1858929543"/>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 xml:space="preserve">EH&amp;S Laboratory Safety Training </w:t>
            </w:r>
          </w:p>
          <w:p w14:paraId="6C1354EA" w14:textId="77777777" w:rsidR="00D225CC" w:rsidRDefault="003B0DC2" w:rsidP="00D225CC">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D225CC">
              <w:t>Hazard Communication</w:t>
            </w:r>
          </w:p>
          <w:p w14:paraId="3CAD93B6" w14:textId="09B215DB" w:rsidR="00D225CC" w:rsidRPr="00663F21" w:rsidRDefault="003B0DC2" w:rsidP="00D225CC">
            <w:pPr>
              <w:spacing w:line="360" w:lineRule="auto"/>
            </w:pPr>
            <w:sdt>
              <w:sdtPr>
                <w:id w:val="1948124478"/>
                <w14:checkbox>
                  <w14:checked w14:val="1"/>
                  <w14:checkedState w14:val="2612" w14:font="MS Gothic"/>
                  <w14:uncheckedState w14:val="2610" w14:font="MS Gothic"/>
                </w14:checkbox>
              </w:sdtPr>
              <w:sdtEndPr/>
              <w:sdtContent>
                <w:r w:rsidR="0055304C">
                  <w:rPr>
                    <w:rFonts w:ascii="MS Gothic" w:eastAsia="MS Gothic" w:hAnsi="MS Gothic" w:hint="eastAsia"/>
                  </w:rPr>
                  <w:t>☒</w:t>
                </w:r>
              </w:sdtContent>
            </w:sdt>
            <w:r w:rsidR="00D225CC" w:rsidRPr="00663F21">
              <w:t xml:space="preserve">EH&amp;S </w:t>
            </w:r>
            <w:r w:rsidR="00D225CC">
              <w:t>Hazardous Waste Awareness and Handling</w:t>
            </w:r>
          </w:p>
          <w:p w14:paraId="71911C72" w14:textId="059CD13A" w:rsidR="00663F21" w:rsidRPr="00663F21" w:rsidRDefault="003B0DC2"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66FD3BEB" w14:textId="77777777" w:rsidR="00663F21" w:rsidRPr="00663F21" w:rsidRDefault="003B0DC2"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1BF0A5FA" w14:textId="77777777" w:rsidR="00663F21" w:rsidRPr="00663F21" w:rsidRDefault="003B0DC2"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Universal Pharmaceutical Waste Testing</w:t>
            </w:r>
          </w:p>
          <w:p w14:paraId="7A1C281B" w14:textId="77777777" w:rsidR="00663F21" w:rsidRPr="00663F21" w:rsidRDefault="003B0DC2"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253B8E2B" w14:textId="77777777" w:rsidR="00663F21" w:rsidRPr="00663F21" w:rsidRDefault="003B0DC2"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78C9D2EC" w14:textId="77777777" w:rsidR="00663F21" w:rsidRPr="00663F21" w:rsidRDefault="003B0DC2"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71AD96A0" w14:textId="77777777" w:rsidR="00663F21" w:rsidRPr="00663F21" w:rsidRDefault="003B0DC2"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2B7871BC" w14:textId="77777777" w:rsidR="00663F21" w:rsidRPr="00663F21" w:rsidRDefault="003B0DC2"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46B00BA5" w14:textId="77777777" w:rsidR="00663F21" w:rsidRPr="00663F21" w:rsidRDefault="003B0DC2"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6ABB8451" w14:textId="77777777" w:rsidR="00663F21" w:rsidRPr="00663F21" w:rsidRDefault="003B0DC2"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36D00D4A" w14:textId="77777777" w:rsidR="00663F21" w:rsidRPr="00663F21" w:rsidRDefault="003B0DC2"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669A9F01" w14:textId="77777777" w:rsidR="00663F21" w:rsidRPr="00663F21" w:rsidRDefault="003B0DC2"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54D2E25F" w14:textId="77777777" w:rsidR="00663F21" w:rsidRPr="00663F21" w:rsidRDefault="003B0DC2"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39433DC3" w14:textId="77777777" w:rsidR="00663F21" w:rsidRPr="00663F21" w:rsidRDefault="00663F21" w:rsidP="00663F21">
            <w:pPr>
              <w:spacing w:line="360" w:lineRule="auto"/>
            </w:pPr>
          </w:p>
        </w:tc>
      </w:tr>
      <w:tr w:rsidR="00663F21" w:rsidRPr="00663F21" w14:paraId="52CD91A7" w14:textId="77777777" w:rsidTr="00DD259D">
        <w:trPr>
          <w:trHeight w:val="360"/>
          <w:jc w:val="center"/>
        </w:trPr>
        <w:tc>
          <w:tcPr>
            <w:tcW w:w="5000" w:type="pct"/>
            <w:gridSpan w:val="4"/>
            <w:shd w:val="clear" w:color="auto" w:fill="EAF1DD"/>
            <w:vAlign w:val="center"/>
          </w:tcPr>
          <w:p w14:paraId="56A9FFF7" w14:textId="77777777" w:rsidR="00663F21" w:rsidRPr="00663F21" w:rsidRDefault="00663F21" w:rsidP="00663F21">
            <w:pPr>
              <w:spacing w:line="360" w:lineRule="auto"/>
              <w:rPr>
                <w:b/>
                <w:bCs/>
              </w:rPr>
            </w:pPr>
            <w:r w:rsidRPr="00663F21">
              <w:rPr>
                <w:b/>
                <w:bCs/>
              </w:rPr>
              <w:lastRenderedPageBreak/>
              <w:t>PRIOR APPROVALS</w:t>
            </w:r>
          </w:p>
        </w:tc>
      </w:tr>
      <w:tr w:rsidR="00663F21" w:rsidRPr="00663F21" w14:paraId="40F03CAF" w14:textId="77777777" w:rsidTr="00DD259D">
        <w:trPr>
          <w:trHeight w:val="750"/>
          <w:jc w:val="center"/>
        </w:trPr>
        <w:tc>
          <w:tcPr>
            <w:tcW w:w="5000" w:type="pct"/>
            <w:gridSpan w:val="4"/>
          </w:tcPr>
          <w:p w14:paraId="3359953A" w14:textId="77777777" w:rsidR="00663F21" w:rsidRPr="00663F21" w:rsidRDefault="003B0DC2" w:rsidP="00663F21">
            <w:pPr>
              <w:spacing w:line="360" w:lineRule="auto"/>
            </w:pPr>
            <w:sdt>
              <w:sdtPr>
                <w:id w:val="81083543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This activity requires prior approval from the PI/designee.</w:t>
            </w:r>
          </w:p>
          <w:p w14:paraId="0EBE9895" w14:textId="77777777" w:rsidR="00663F21" w:rsidRPr="00663F21" w:rsidRDefault="003B0DC2" w:rsidP="00663F21">
            <w:pPr>
              <w:spacing w:line="360" w:lineRule="auto"/>
            </w:pPr>
            <w:sdt>
              <w:sdtPr>
                <w:id w:val="-115807143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If this box is checked, working alone is not allowed.</w:t>
            </w:r>
          </w:p>
        </w:tc>
      </w:tr>
    </w:tbl>
    <w:p w14:paraId="7CB059B7" w14:textId="5B893067" w:rsidR="002831CF" w:rsidRPr="0096513A" w:rsidRDefault="002831CF" w:rsidP="002831CF">
      <w:pPr>
        <w:ind w:left="90"/>
        <w:rPr>
          <w:rFonts w:eastAsia="Times New Roman" w:cstheme="minorHAnsi"/>
          <w:szCs w:val="28"/>
        </w:rPr>
      </w:pPr>
      <w:r w:rsidRPr="0096513A">
        <w:rPr>
          <w:rFonts w:eastAsia="Times New Roman" w:cstheme="minorHAnsi"/>
          <w:szCs w:val="28"/>
        </w:rPr>
        <w:t xml:space="preserve">By signing and dating here the Principal Investigator/ or a designee certifies that the Standard Operating Procedure (SOP) for </w:t>
      </w:r>
      <w:r w:rsidR="00D0036A">
        <w:rPr>
          <w:rFonts w:eastAsia="Times New Roman" w:cstheme="minorHAnsi"/>
          <w:b/>
          <w:i/>
          <w:szCs w:val="28"/>
          <w:u w:val="single"/>
        </w:rPr>
        <w:t>Sodium Hydroxide</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146EC9DA" w14:textId="77777777" w:rsidR="002831CF" w:rsidRPr="0096513A" w:rsidRDefault="002831CF" w:rsidP="002831CF">
      <w:pPr>
        <w:ind w:left="90"/>
        <w:rPr>
          <w:rFonts w:eastAsia="Times New Roman" w:cstheme="minorHAnsi"/>
          <w:szCs w:val="28"/>
        </w:rPr>
      </w:pPr>
    </w:p>
    <w:p w14:paraId="79427A25"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0654E85D"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0262E246" w14:textId="77777777" w:rsidR="002831CF" w:rsidRPr="0096513A" w:rsidRDefault="002831CF" w:rsidP="002831CF">
      <w:pPr>
        <w:rPr>
          <w:rFonts w:eastAsia="Times New Roman" w:cstheme="minorHAnsi"/>
          <w:szCs w:val="28"/>
        </w:rPr>
      </w:pPr>
    </w:p>
    <w:p w14:paraId="268F4A88" w14:textId="71374FE1" w:rsidR="002831CF" w:rsidRDefault="002831CF" w:rsidP="002831CF">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sidR="00D0036A">
        <w:rPr>
          <w:rFonts w:eastAsia="Times New Roman" w:cstheme="minorHAnsi"/>
          <w:b/>
          <w:i/>
          <w:szCs w:val="28"/>
          <w:u w:val="single"/>
        </w:rPr>
        <w:t>Sodium Hydroxide</w:t>
      </w:r>
      <w:r w:rsidRPr="0096513A">
        <w:rPr>
          <w:rFonts w:eastAsia="Times New Roman" w:cstheme="minorHAns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2831CF" w14:paraId="70C095B1"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hideMark/>
          </w:tcPr>
          <w:p w14:paraId="622B189A"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2A5BAA95"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19ABD96B"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Date</w:t>
            </w:r>
          </w:p>
        </w:tc>
      </w:tr>
      <w:tr w:rsidR="002831CF" w14:paraId="581692C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73B8D81"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2B05E6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322C61A" w14:textId="77777777" w:rsidR="002831CF" w:rsidRDefault="002831CF" w:rsidP="00F47115">
            <w:pPr>
              <w:rPr>
                <w:rFonts w:ascii="Times New Roman" w:eastAsia="Times New Roman" w:hAnsi="Times New Roman" w:cs="Arial"/>
                <w:b/>
                <w:sz w:val="32"/>
                <w:szCs w:val="32"/>
              </w:rPr>
            </w:pPr>
          </w:p>
        </w:tc>
      </w:tr>
      <w:tr w:rsidR="002831CF" w14:paraId="25C9359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50908F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6AA12E4"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5A3BE52" w14:textId="77777777" w:rsidR="002831CF" w:rsidRDefault="002831CF" w:rsidP="00F47115">
            <w:pPr>
              <w:rPr>
                <w:rFonts w:ascii="Times New Roman" w:eastAsia="Times New Roman" w:hAnsi="Times New Roman" w:cs="Arial"/>
                <w:b/>
                <w:sz w:val="32"/>
                <w:szCs w:val="32"/>
              </w:rPr>
            </w:pPr>
          </w:p>
        </w:tc>
      </w:tr>
      <w:tr w:rsidR="002831CF" w14:paraId="2DC1FD6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31AC28B"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4A627A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54C5E15" w14:textId="77777777" w:rsidR="002831CF" w:rsidRDefault="002831CF" w:rsidP="00F47115">
            <w:pPr>
              <w:rPr>
                <w:rFonts w:ascii="Times New Roman" w:eastAsia="Times New Roman" w:hAnsi="Times New Roman" w:cs="Arial"/>
                <w:b/>
                <w:sz w:val="32"/>
                <w:szCs w:val="32"/>
              </w:rPr>
            </w:pPr>
          </w:p>
        </w:tc>
      </w:tr>
      <w:tr w:rsidR="002831CF" w14:paraId="69C61754"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622637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04E4496"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5AA1A78" w14:textId="77777777" w:rsidR="002831CF" w:rsidRDefault="002831CF" w:rsidP="00F47115">
            <w:pPr>
              <w:rPr>
                <w:rFonts w:ascii="Times New Roman" w:eastAsia="Times New Roman" w:hAnsi="Times New Roman" w:cs="Arial"/>
                <w:b/>
                <w:sz w:val="32"/>
                <w:szCs w:val="32"/>
              </w:rPr>
            </w:pPr>
          </w:p>
        </w:tc>
      </w:tr>
      <w:tr w:rsidR="002831CF" w14:paraId="2FF90E4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F79D20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F7B08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DF736AB" w14:textId="77777777" w:rsidR="002831CF" w:rsidRDefault="002831CF" w:rsidP="00F47115">
            <w:pPr>
              <w:rPr>
                <w:rFonts w:ascii="Times New Roman" w:eastAsia="Times New Roman" w:hAnsi="Times New Roman" w:cs="Arial"/>
                <w:b/>
                <w:sz w:val="32"/>
                <w:szCs w:val="32"/>
              </w:rPr>
            </w:pPr>
          </w:p>
        </w:tc>
      </w:tr>
      <w:tr w:rsidR="002831CF" w14:paraId="36085D6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0A63AB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4279F2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F10793F" w14:textId="77777777" w:rsidR="002831CF" w:rsidRDefault="002831CF" w:rsidP="00F47115">
            <w:pPr>
              <w:rPr>
                <w:rFonts w:ascii="Times New Roman" w:eastAsia="Times New Roman" w:hAnsi="Times New Roman" w:cs="Arial"/>
                <w:b/>
                <w:sz w:val="32"/>
                <w:szCs w:val="32"/>
              </w:rPr>
            </w:pPr>
          </w:p>
        </w:tc>
      </w:tr>
      <w:tr w:rsidR="002831CF" w14:paraId="6FB548B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9F522FE"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C4C68E7"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A613EDC" w14:textId="77777777" w:rsidR="002831CF" w:rsidRDefault="002831CF" w:rsidP="00F47115">
            <w:pPr>
              <w:rPr>
                <w:rFonts w:ascii="Times New Roman" w:eastAsia="Times New Roman" w:hAnsi="Times New Roman" w:cs="Arial"/>
                <w:b/>
                <w:sz w:val="32"/>
                <w:szCs w:val="32"/>
              </w:rPr>
            </w:pPr>
          </w:p>
        </w:tc>
      </w:tr>
      <w:tr w:rsidR="002831CF" w14:paraId="258DBA9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8B2DF82"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1354808"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4193187" w14:textId="77777777" w:rsidR="002831CF" w:rsidRDefault="002831CF" w:rsidP="00F47115">
            <w:pPr>
              <w:rPr>
                <w:rFonts w:ascii="Times New Roman" w:eastAsia="Times New Roman" w:hAnsi="Times New Roman" w:cs="Arial"/>
                <w:b/>
                <w:sz w:val="32"/>
                <w:szCs w:val="32"/>
              </w:rPr>
            </w:pPr>
          </w:p>
        </w:tc>
      </w:tr>
      <w:tr w:rsidR="002831CF" w14:paraId="2B12D0DA"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93D308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B7C029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F7D0AC3" w14:textId="77777777" w:rsidR="002831CF" w:rsidRDefault="002831CF" w:rsidP="00F47115">
            <w:pPr>
              <w:rPr>
                <w:rFonts w:ascii="Times New Roman" w:eastAsia="Times New Roman" w:hAnsi="Times New Roman" w:cs="Arial"/>
                <w:b/>
                <w:sz w:val="32"/>
                <w:szCs w:val="32"/>
              </w:rPr>
            </w:pPr>
          </w:p>
        </w:tc>
      </w:tr>
      <w:tr w:rsidR="002831CF" w14:paraId="4D9475B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BE31856"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229464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478E922" w14:textId="77777777" w:rsidR="002831CF" w:rsidRDefault="002831CF" w:rsidP="00F47115">
            <w:pPr>
              <w:rPr>
                <w:rFonts w:ascii="Times New Roman" w:eastAsia="Times New Roman" w:hAnsi="Times New Roman" w:cs="Arial"/>
                <w:b/>
                <w:sz w:val="32"/>
                <w:szCs w:val="32"/>
              </w:rPr>
            </w:pPr>
          </w:p>
        </w:tc>
      </w:tr>
      <w:tr w:rsidR="002831CF" w14:paraId="434066C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3741E4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8BA8A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7556CEC" w14:textId="77777777" w:rsidR="002831CF" w:rsidRDefault="002831CF" w:rsidP="00F47115">
            <w:pPr>
              <w:rPr>
                <w:rFonts w:ascii="Times New Roman" w:eastAsia="Times New Roman" w:hAnsi="Times New Roman" w:cs="Arial"/>
                <w:b/>
                <w:sz w:val="32"/>
                <w:szCs w:val="32"/>
              </w:rPr>
            </w:pPr>
          </w:p>
        </w:tc>
      </w:tr>
      <w:tr w:rsidR="002831CF" w14:paraId="0CE2F29D"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8B31631"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96716FD"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9C2CC" w14:textId="77777777" w:rsidR="002831CF" w:rsidRDefault="002831CF" w:rsidP="00F47115">
            <w:pPr>
              <w:rPr>
                <w:rFonts w:ascii="Times New Roman" w:eastAsia="Times New Roman" w:hAnsi="Times New Roman" w:cs="Arial"/>
                <w:b/>
                <w:sz w:val="32"/>
                <w:szCs w:val="32"/>
              </w:rPr>
            </w:pPr>
          </w:p>
        </w:tc>
      </w:tr>
      <w:tr w:rsidR="002831CF" w14:paraId="502ABC2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79823717"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1388673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B83C3" w14:textId="77777777" w:rsidR="002831CF" w:rsidRDefault="002831CF" w:rsidP="00F47115">
            <w:pPr>
              <w:rPr>
                <w:rFonts w:ascii="Times New Roman" w:eastAsia="Times New Roman" w:hAnsi="Times New Roman" w:cs="Arial"/>
                <w:b/>
                <w:sz w:val="32"/>
                <w:szCs w:val="32"/>
              </w:rPr>
            </w:pPr>
          </w:p>
        </w:tc>
      </w:tr>
      <w:tr w:rsidR="002831CF" w14:paraId="05F6444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2824A18"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B61273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92AB1DD" w14:textId="77777777" w:rsidR="002831CF" w:rsidRDefault="002831CF" w:rsidP="00F47115">
            <w:pPr>
              <w:rPr>
                <w:rFonts w:ascii="Times New Roman" w:eastAsia="Times New Roman" w:hAnsi="Times New Roman" w:cs="Arial"/>
                <w:b/>
                <w:sz w:val="32"/>
                <w:szCs w:val="32"/>
              </w:rPr>
            </w:pPr>
          </w:p>
        </w:tc>
      </w:tr>
    </w:tbl>
    <w:p w14:paraId="53A70FB8" w14:textId="77777777" w:rsidR="002831CF" w:rsidRDefault="002831CF" w:rsidP="002831CF">
      <w:pPr>
        <w:spacing w:after="0" w:line="360" w:lineRule="auto"/>
      </w:pPr>
    </w:p>
    <w:p w14:paraId="4B12E634" w14:textId="77777777" w:rsidR="00CE1F09" w:rsidRDefault="003B0DC2" w:rsidP="00663F21">
      <w:pPr>
        <w:spacing w:after="0" w:line="360" w:lineRule="auto"/>
      </w:pPr>
    </w:p>
    <w:sectPr w:rsidR="00CE1F09" w:rsidSect="00386CCE">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C5B4A" w14:textId="77777777" w:rsidR="003B0DC2" w:rsidRDefault="003B0DC2" w:rsidP="00CD0F74">
      <w:pPr>
        <w:spacing w:after="0" w:line="240" w:lineRule="auto"/>
      </w:pPr>
      <w:r>
        <w:separator/>
      </w:r>
    </w:p>
  </w:endnote>
  <w:endnote w:type="continuationSeparator" w:id="0">
    <w:p w14:paraId="1559BB01" w14:textId="77777777" w:rsidR="003B0DC2" w:rsidRDefault="003B0DC2"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2EA3F" w14:textId="2E67C8D5" w:rsidR="00CD0F74" w:rsidRDefault="00CD0F74">
    <w:pPr>
      <w:pStyle w:val="Footer"/>
    </w:pPr>
    <w:r>
      <w:t xml:space="preserve">Last revised </w:t>
    </w:r>
    <w:r w:rsidR="00E10F61">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A3DF8" w14:textId="77777777" w:rsidR="003B0DC2" w:rsidRDefault="003B0DC2" w:rsidP="00CD0F74">
      <w:pPr>
        <w:spacing w:after="0" w:line="240" w:lineRule="auto"/>
      </w:pPr>
      <w:r>
        <w:separator/>
      </w:r>
    </w:p>
  </w:footnote>
  <w:footnote w:type="continuationSeparator" w:id="0">
    <w:p w14:paraId="1E7CA6AA" w14:textId="77777777" w:rsidR="003B0DC2" w:rsidRDefault="003B0DC2"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YwNTOxNDM3NbNU0lEKTi0uzszPAykwrwUAfc9cgiwAAAA="/>
  </w:docVars>
  <w:rsids>
    <w:rsidRoot w:val="00663F21"/>
    <w:rsid w:val="00017587"/>
    <w:rsid w:val="00075249"/>
    <w:rsid w:val="001149D6"/>
    <w:rsid w:val="001579A6"/>
    <w:rsid w:val="001D757A"/>
    <w:rsid w:val="001E3CDB"/>
    <w:rsid w:val="002831CF"/>
    <w:rsid w:val="00295DED"/>
    <w:rsid w:val="002B78C2"/>
    <w:rsid w:val="002E6067"/>
    <w:rsid w:val="002F13E5"/>
    <w:rsid w:val="002F2FE6"/>
    <w:rsid w:val="002F6F98"/>
    <w:rsid w:val="00305079"/>
    <w:rsid w:val="003115E3"/>
    <w:rsid w:val="00375C60"/>
    <w:rsid w:val="00386CCE"/>
    <w:rsid w:val="003B0DC2"/>
    <w:rsid w:val="003E0CBB"/>
    <w:rsid w:val="00485EC4"/>
    <w:rsid w:val="004D1A89"/>
    <w:rsid w:val="00506A86"/>
    <w:rsid w:val="00521C74"/>
    <w:rsid w:val="0055304C"/>
    <w:rsid w:val="0056135F"/>
    <w:rsid w:val="00600C9F"/>
    <w:rsid w:val="00663F21"/>
    <w:rsid w:val="00684077"/>
    <w:rsid w:val="007333EE"/>
    <w:rsid w:val="0073361C"/>
    <w:rsid w:val="0074223B"/>
    <w:rsid w:val="007854D1"/>
    <w:rsid w:val="0079286C"/>
    <w:rsid w:val="007B01F8"/>
    <w:rsid w:val="007C578B"/>
    <w:rsid w:val="008041D3"/>
    <w:rsid w:val="0081149C"/>
    <w:rsid w:val="0081197A"/>
    <w:rsid w:val="0082749F"/>
    <w:rsid w:val="00864FA4"/>
    <w:rsid w:val="0089526B"/>
    <w:rsid w:val="0090279C"/>
    <w:rsid w:val="009349E8"/>
    <w:rsid w:val="009746AB"/>
    <w:rsid w:val="00980C70"/>
    <w:rsid w:val="00996970"/>
    <w:rsid w:val="009C0538"/>
    <w:rsid w:val="009F17DB"/>
    <w:rsid w:val="00A06313"/>
    <w:rsid w:val="00A21EA4"/>
    <w:rsid w:val="00A230B9"/>
    <w:rsid w:val="00A70002"/>
    <w:rsid w:val="00AA6281"/>
    <w:rsid w:val="00B1182C"/>
    <w:rsid w:val="00B43D38"/>
    <w:rsid w:val="00B5334D"/>
    <w:rsid w:val="00B6073D"/>
    <w:rsid w:val="00B642F8"/>
    <w:rsid w:val="00B938E9"/>
    <w:rsid w:val="00B97F76"/>
    <w:rsid w:val="00BC35FD"/>
    <w:rsid w:val="00BD0125"/>
    <w:rsid w:val="00BE5B52"/>
    <w:rsid w:val="00C458F5"/>
    <w:rsid w:val="00C54939"/>
    <w:rsid w:val="00C8483D"/>
    <w:rsid w:val="00CA0369"/>
    <w:rsid w:val="00CB4827"/>
    <w:rsid w:val="00CD0F74"/>
    <w:rsid w:val="00CE183C"/>
    <w:rsid w:val="00D0036A"/>
    <w:rsid w:val="00D156E9"/>
    <w:rsid w:val="00D225CC"/>
    <w:rsid w:val="00D447CB"/>
    <w:rsid w:val="00DA05D3"/>
    <w:rsid w:val="00E10F61"/>
    <w:rsid w:val="00E51D37"/>
    <w:rsid w:val="00E56AAF"/>
    <w:rsid w:val="00E81C7E"/>
    <w:rsid w:val="00E963D5"/>
    <w:rsid w:val="00EF11FF"/>
    <w:rsid w:val="00EF57E6"/>
    <w:rsid w:val="00F628F3"/>
    <w:rsid w:val="00F66F22"/>
    <w:rsid w:val="00FA53CA"/>
    <w:rsid w:val="00FA5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BADC6"/>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CommentReference">
    <w:name w:val="annotation reference"/>
    <w:basedOn w:val="DefaultParagraphFont"/>
    <w:uiPriority w:val="99"/>
    <w:semiHidden/>
    <w:unhideWhenUsed/>
    <w:rsid w:val="007333EE"/>
    <w:rPr>
      <w:sz w:val="16"/>
      <w:szCs w:val="16"/>
    </w:rPr>
  </w:style>
  <w:style w:type="paragraph" w:styleId="CommentText">
    <w:name w:val="annotation text"/>
    <w:basedOn w:val="Normal"/>
    <w:link w:val="CommentTextChar"/>
    <w:uiPriority w:val="99"/>
    <w:semiHidden/>
    <w:unhideWhenUsed/>
    <w:rsid w:val="007333EE"/>
    <w:pPr>
      <w:spacing w:line="240" w:lineRule="auto"/>
    </w:pPr>
    <w:rPr>
      <w:sz w:val="20"/>
      <w:szCs w:val="20"/>
    </w:rPr>
  </w:style>
  <w:style w:type="character" w:customStyle="1" w:styleId="CommentTextChar">
    <w:name w:val="Comment Text Char"/>
    <w:basedOn w:val="DefaultParagraphFont"/>
    <w:link w:val="CommentText"/>
    <w:uiPriority w:val="99"/>
    <w:semiHidden/>
    <w:rsid w:val="007333EE"/>
    <w:rPr>
      <w:sz w:val="20"/>
      <w:szCs w:val="20"/>
    </w:rPr>
  </w:style>
  <w:style w:type="paragraph" w:styleId="CommentSubject">
    <w:name w:val="annotation subject"/>
    <w:basedOn w:val="CommentText"/>
    <w:next w:val="CommentText"/>
    <w:link w:val="CommentSubjectChar"/>
    <w:uiPriority w:val="99"/>
    <w:semiHidden/>
    <w:unhideWhenUsed/>
    <w:rsid w:val="007333EE"/>
    <w:rPr>
      <w:b/>
      <w:bCs/>
    </w:rPr>
  </w:style>
  <w:style w:type="character" w:customStyle="1" w:styleId="CommentSubjectChar">
    <w:name w:val="Comment Subject Char"/>
    <w:basedOn w:val="CommentTextChar"/>
    <w:link w:val="CommentSubject"/>
    <w:uiPriority w:val="99"/>
    <w:semiHidden/>
    <w:rsid w:val="007333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chem.ncbi.nlm.nih.gov/compound/wate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bchem.ncbi.nlm.nih.gov/compound/water"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sf.edu/administrative-services/environmental-health-safety/training/course-descriptions.aspx" TargetMode="External"/><Relationship Id="rId5" Type="http://schemas.openxmlformats.org/officeDocument/2006/relationships/footnotes" Target="footnotes.xml"/><Relationship Id="rId10" Type="http://schemas.openxmlformats.org/officeDocument/2006/relationships/hyperlink" Target="https://www.usf.edu/administrative-services/environmental-health-safety/documents/hazwaste-managementprocedure.pdf" TargetMode="External"/><Relationship Id="rId4" Type="http://schemas.openxmlformats.org/officeDocument/2006/relationships/webSettings" Target="webSettings.xml"/><Relationship Id="rId9" Type="http://schemas.openxmlformats.org/officeDocument/2006/relationships/hyperlink" Target="http://www.usf.edu/administrative-services/environmental-health-safety/reporting/index.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420</Words>
  <Characters>809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9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9</cp:revision>
  <cp:lastPrinted>2019-06-12T17:22:00Z</cp:lastPrinted>
  <dcterms:created xsi:type="dcterms:W3CDTF">2019-10-07T19:32:00Z</dcterms:created>
  <dcterms:modified xsi:type="dcterms:W3CDTF">2022-07-19T19:37:00Z</dcterms:modified>
</cp:coreProperties>
</file>